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4-11-08</w:t>
      </w:r>
      <w:r>
        <w:t xml:space="preserve"> </w:t>
      </w:r>
      <w:r>
        <w:t xml:space="preserve">06:14:40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7dac546a2651bd20c49e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4-11-08T06:14:46Z</dcterms:created>
  <dcterms:modified xsi:type="dcterms:W3CDTF">2024-11-08T06:14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4-11-08 06:14:40</vt:lpwstr>
  </property>
</Properties>
</file>